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CEBC84" w14:textId="07C44BA5" w:rsidR="00C13C92" w:rsidRDefault="00C13C92" w:rsidP="00C13C92">
      <w:pPr>
        <w:pStyle w:val="Heading1"/>
      </w:pPr>
      <w:r>
        <w:t>CT03: Concept Test</w:t>
      </w:r>
    </w:p>
    <w:p w14:paraId="3822BB24" w14:textId="6BFA15A3" w:rsidR="00C13C92" w:rsidRPr="00793F94" w:rsidRDefault="00C13C92" w:rsidP="00C13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b/>
          <w:bCs/>
          <w:sz w:val="24"/>
          <w:szCs w:val="24"/>
        </w:rPr>
        <w:t>Part 1 (Due Wednesday)</w:t>
      </w:r>
    </w:p>
    <w:p w14:paraId="27722DD8" w14:textId="674B6C1B" w:rsidR="00C13C92" w:rsidRPr="00793F94" w:rsidRDefault="00816A81" w:rsidP="00C13C9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5D71F106" wp14:editId="6913C38C">
                <wp:simplePos x="0" y="0"/>
                <wp:positionH relativeFrom="column">
                  <wp:posOffset>-438150</wp:posOffset>
                </wp:positionH>
                <wp:positionV relativeFrom="paragraph">
                  <wp:posOffset>289560</wp:posOffset>
                </wp:positionV>
                <wp:extent cx="5833610" cy="6815942"/>
                <wp:effectExtent l="19050" t="19050" r="15240" b="23495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33610" cy="6815942"/>
                          <a:chOff x="1" y="0"/>
                          <a:chExt cx="5833610" cy="6815942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57" t="1484" r="2025" b="2014"/>
                          <a:stretch/>
                        </pic:blipFill>
                        <pic:spPr bwMode="auto">
                          <a:xfrm>
                            <a:off x="1" y="3447164"/>
                            <a:ext cx="2870835" cy="3368778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chemeClr val="tx1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wpg:grpSp>
                        <wpg:cNvPr id="9" name="Group 9"/>
                        <wpg:cNvGrpSpPr/>
                        <wpg:grpSpPr>
                          <a:xfrm>
                            <a:off x="2892056" y="0"/>
                            <a:ext cx="2941555" cy="5893139"/>
                            <a:chOff x="120843" y="0"/>
                            <a:chExt cx="2941555" cy="5893139"/>
                          </a:xfrm>
                        </wpg:grpSpPr>
                        <pic:pic xmlns:pic="http://schemas.openxmlformats.org/drawingml/2006/picture">
                          <pic:nvPicPr>
                            <pic:cNvPr id="6" name="Picture 6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6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33169"/>
                            <a:stretch/>
                          </pic:blipFill>
                          <pic:spPr bwMode="auto">
                            <a:xfrm>
                              <a:off x="120843" y="3032494"/>
                              <a:ext cx="2932532" cy="2860645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5" name="Picture 5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7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b="29379"/>
                            <a:stretch/>
                          </pic:blipFill>
                          <pic:spPr bwMode="auto">
                            <a:xfrm>
                              <a:off x="138223" y="0"/>
                              <a:ext cx="2924175" cy="30403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solidFill>
                                <a:schemeClr val="tx1"/>
                              </a:solidFill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B7B1D78" id="Group 10" o:spid="_x0000_s1026" style="position:absolute;margin-left:-34.5pt;margin-top:22.8pt;width:459.35pt;height:536.7pt;z-index:251660288;mso-width-relative:margin;mso-height-relative:margin" coordorigin="" coordsize="58336,681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style="position:absolute;top:34471;width:28708;height:3368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" stroked="t" strokecolor="black [3213]">
                  <v:stroke joinstyle="round"/>
                  <v:imagedata r:id="rId8" o:title="" croptop="973f" cropbottom="1320f" cropleft="2069f" cropright="1327f"/>
                  <v:path arrowok="t"/>
                </v:shape>
                <v:group id="Group 9" o:spid="_x0000_s1028" style="position:absolute;left:28920;width:29416;height:58931" coordorigin="1208" coordsize="29415,5893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 id="Picture 6" o:spid="_x0000_s1029" type="#_x0000_t75" style="position:absolute;left:1208;top:30324;width:29325;height:2860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" stroked="t" strokecolor="black [3213]">
                    <v:imagedata r:id="rId9" o:title="" cropbottom="21738f"/>
                    <v:path arrowok="t"/>
                  </v:shape>
                  <v:shape id="Picture 5" o:spid="_x0000_s1030" type="#_x0000_t75" style="position:absolute;left:1382;width:29241;height:304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" stroked="t" strokecolor="black [3213]">
                    <v:imagedata r:id="rId10" o:title="" cropbottom="19254f"/>
                    <v:path arrowok="t"/>
                  </v:shape>
                </v:group>
              </v:group>
            </w:pict>
          </mc:Fallback>
        </mc:AlternateContent>
      </w:r>
      <w:r w:rsidR="00C13C92" w:rsidRPr="00793F94">
        <w:rPr>
          <w:rFonts w:ascii="Times New Roman" w:eastAsia="Times New Roman" w:hAnsi="Times New Roman" w:cs="Times New Roman"/>
          <w:sz w:val="24"/>
          <w:szCs w:val="24"/>
        </w:rPr>
        <w:t>Which statement will not return a valid result set?  Justify your answer  </w:t>
      </w:r>
    </w:p>
    <w:p w14:paraId="7CCA74BE" w14:textId="77777777" w:rsidR="003D0793" w:rsidRDefault="003D0793" w:rsidP="003D0793">
      <w:pPr>
        <w:spacing w:after="0" w:line="240" w:lineRule="auto"/>
        <w:ind w:right="5040"/>
        <w:rPr>
          <w:rFonts w:ascii="Times New Roman" w:eastAsia="Times New Roman" w:hAnsi="Times New Roman" w:cs="Times New Roman"/>
          <w:sz w:val="24"/>
          <w:szCs w:val="24"/>
        </w:rPr>
        <w:sectPr w:rsidR="003D0793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255822C" w14:textId="227A7C89" w:rsidR="00C13C92" w:rsidRPr="00793F94" w:rsidRDefault="00C13C92" w:rsidP="003D07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a)  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93F94">
        <w:rPr>
          <w:rFonts w:ascii="Times New Roman" w:eastAsia="Times New Roman" w:hAnsi="Times New Roman" w:cs="Times New Roman"/>
          <w:sz w:val="24"/>
          <w:szCs w:val="24"/>
        </w:rPr>
        <w:t>SELECT orderid, custid, empid</w:t>
      </w:r>
    </w:p>
    <w:p w14:paraId="056FAF80" w14:textId="636FA204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FROM Sales.Orders</w:t>
      </w:r>
    </w:p>
    <w:p w14:paraId="28AC68FD" w14:textId="1871F833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WHERE empid &gt; 5</w:t>
      </w:r>
    </w:p>
    <w:p w14:paraId="7944812E" w14:textId="2B8EAA46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GROUP BY orderid, custid, empid;</w:t>
      </w:r>
    </w:p>
    <w:p w14:paraId="240FF92D" w14:textId="7DAE3A04" w:rsidR="00616BC5" w:rsidRDefault="00616BC5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F4AB41D" w14:textId="6C55443E" w:rsidR="00C13C92" w:rsidRDefault="00C13C92" w:rsidP="003D07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b)  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93F94">
        <w:rPr>
          <w:rFonts w:ascii="Times New Roman" w:eastAsia="Times New Roman" w:hAnsi="Times New Roman" w:cs="Times New Roman"/>
          <w:sz w:val="24"/>
          <w:szCs w:val="24"/>
        </w:rPr>
        <w:t>SELECT orderid, custid </w:t>
      </w:r>
    </w:p>
    <w:p w14:paraId="1FECA9A2" w14:textId="291ADE65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FROM Sales.Orders</w:t>
      </w:r>
    </w:p>
    <w:p w14:paraId="5534714F" w14:textId="53B8764E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WHERE empid &gt; 5</w:t>
      </w:r>
    </w:p>
    <w:p w14:paraId="57EBCC26" w14:textId="2BF48511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GROUP BY orderid, custid;</w:t>
      </w:r>
    </w:p>
    <w:p w14:paraId="5EA19A51" w14:textId="77777777" w:rsidR="00816A81" w:rsidRDefault="00816A81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0473E8E9" w14:textId="33266880" w:rsidR="00C13C92" w:rsidRPr="00793F94" w:rsidRDefault="00C13C92" w:rsidP="003D07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c)  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 w:rsidRPr="00793F94">
        <w:rPr>
          <w:rFonts w:ascii="Times New Roman" w:eastAsia="Times New Roman" w:hAnsi="Times New Roman" w:cs="Times New Roman"/>
          <w:sz w:val="24"/>
          <w:szCs w:val="24"/>
        </w:rPr>
        <w:t>SELECT orderid, empid</w:t>
      </w:r>
    </w:p>
    <w:p w14:paraId="6DBAD6D5" w14:textId="227C311A" w:rsidR="00C13C92" w:rsidRPr="00793F94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FROM Sales.Orders</w:t>
      </w:r>
    </w:p>
    <w:p w14:paraId="33D09F51" w14:textId="58921FB2" w:rsidR="00C13C92" w:rsidRPr="00793F94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WHERE custid &gt; 5</w:t>
      </w:r>
    </w:p>
    <w:p w14:paraId="657CBCAB" w14:textId="225492B0" w:rsidR="00C13C92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GROUP BY orderid, empid;</w:t>
      </w:r>
    </w:p>
    <w:p w14:paraId="145B3160" w14:textId="6F0EFAB9" w:rsidR="00616BC5" w:rsidRDefault="00616BC5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3841DB83" w14:textId="4178A15B" w:rsidR="00C13C92" w:rsidRPr="00616BC5" w:rsidRDefault="00C13C92" w:rsidP="003D079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793F94">
        <w:rPr>
          <w:rFonts w:ascii="Times New Roman" w:eastAsia="Times New Roman" w:hAnsi="Times New Roman" w:cs="Times New Roman"/>
          <w:sz w:val="24"/>
          <w:szCs w:val="24"/>
        </w:rPr>
        <w:t>d)</w:t>
      </w:r>
      <w:r w:rsidR="0012255A">
        <w:rPr>
          <w:rFonts w:ascii="Times New Roman" w:eastAsia="Times New Roman" w:hAnsi="Times New Roman" w:cs="Times New Roman"/>
          <w:sz w:val="24"/>
          <w:szCs w:val="24"/>
        </w:rPr>
        <w:tab/>
      </w:r>
      <w:r w:rsidRPr="00616BC5">
        <w:rPr>
          <w:rFonts w:ascii="Times New Roman" w:eastAsia="Times New Roman" w:hAnsi="Times New Roman" w:cs="Times New Roman"/>
          <w:sz w:val="24"/>
          <w:szCs w:val="24"/>
          <w:highlight w:val="yellow"/>
        </w:rPr>
        <w:t>SELECT orderid, custid, empid</w:t>
      </w:r>
    </w:p>
    <w:p w14:paraId="518F1345" w14:textId="0B179A36" w:rsidR="00C13C92" w:rsidRPr="00616BC5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16BC5">
        <w:rPr>
          <w:rFonts w:ascii="Times New Roman" w:eastAsia="Times New Roman" w:hAnsi="Times New Roman" w:cs="Times New Roman"/>
          <w:sz w:val="24"/>
          <w:szCs w:val="24"/>
          <w:highlight w:val="yellow"/>
        </w:rPr>
        <w:t>FROM Sales.Orders</w:t>
      </w:r>
    </w:p>
    <w:p w14:paraId="78E3205F" w14:textId="32EA7112" w:rsidR="00C13C92" w:rsidRPr="00616BC5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  <w:highlight w:val="yellow"/>
        </w:rPr>
      </w:pPr>
      <w:r w:rsidRPr="00616BC5">
        <w:rPr>
          <w:rFonts w:ascii="Times New Roman" w:eastAsia="Times New Roman" w:hAnsi="Times New Roman" w:cs="Times New Roman"/>
          <w:sz w:val="24"/>
          <w:szCs w:val="24"/>
          <w:highlight w:val="yellow"/>
        </w:rPr>
        <w:t>WHERE empid &gt; 5 </w:t>
      </w:r>
    </w:p>
    <w:p w14:paraId="3C5DC257" w14:textId="5EDB14E6" w:rsidR="00C13C92" w:rsidRPr="00793F94" w:rsidRDefault="00C13C92" w:rsidP="003D0793">
      <w:pPr>
        <w:spacing w:after="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616BC5">
        <w:rPr>
          <w:rFonts w:ascii="Times New Roman" w:eastAsia="Times New Roman" w:hAnsi="Times New Roman" w:cs="Times New Roman"/>
          <w:sz w:val="24"/>
          <w:szCs w:val="24"/>
          <w:highlight w:val="yellow"/>
        </w:rPr>
        <w:t>GROUP BY orderid, custid; </w:t>
      </w:r>
    </w:p>
    <w:p w14:paraId="28A1FDC6" w14:textId="76A3CFB2" w:rsidR="00C13C92" w:rsidRDefault="00816A81" w:rsidP="003D0793">
      <w:pPr>
        <w:spacing w:after="0"/>
      </w:pPr>
      <w:r w:rsidRPr="00816A81">
        <w:drawing>
          <wp:anchor distT="0" distB="0" distL="114300" distR="114300" simplePos="0" relativeHeight="251661312" behindDoc="0" locked="0" layoutInCell="1" allowOverlap="1" wp14:anchorId="0563CABE" wp14:editId="4E12C2DD">
            <wp:simplePos x="0" y="0"/>
            <wp:positionH relativeFrom="column">
              <wp:posOffset>2892056</wp:posOffset>
            </wp:positionH>
            <wp:positionV relativeFrom="paragraph">
              <wp:posOffset>2017557</wp:posOffset>
            </wp:positionV>
            <wp:extent cx="2976880" cy="1594884"/>
            <wp:effectExtent l="0" t="0" r="0" b="5715"/>
            <wp:wrapSquare wrapText="bothSides"/>
            <wp:docPr id="1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application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6880" cy="159488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C13C92" w:rsidSect="00616BC5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revisionView w:comments="0"/>
  <w:defaultTabStop w:val="720"/>
  <w:drawingGridHorizontalSpacing w:val="144"/>
  <w:drawingGridVerticalSpacing w:val="144"/>
  <w:doNotUseMarginsForDrawingGridOrigin/>
  <w:drawingGridHorizontalOrigin w:val="1440"/>
  <w:drawingGridVerticalOrigin w:val="144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zNDQ2NDE0szS1MDZW0lEKTi0uzszPAykwrAUAaF5HSiwAAAA="/>
  </w:docVars>
  <w:rsids>
    <w:rsidRoot w:val="00C13C92"/>
    <w:rsid w:val="0012255A"/>
    <w:rsid w:val="00396F23"/>
    <w:rsid w:val="003D0793"/>
    <w:rsid w:val="00616BC5"/>
    <w:rsid w:val="00816A81"/>
    <w:rsid w:val="00C13C92"/>
    <w:rsid w:val="00C64631"/>
    <w:rsid w:val="00CA5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2BB34"/>
  <w15:chartTrackingRefBased/>
  <w15:docId w15:val="{9E0B6FDD-33C2-4A8A-99E2-6A3C312C6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3C92"/>
    <w:pPr>
      <w:spacing w:line="276" w:lineRule="auto"/>
    </w:pPr>
    <w:rPr>
      <w:rFonts w:eastAsiaTheme="minorEastAsia"/>
      <w:sz w:val="21"/>
      <w:szCs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C13C92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13C92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0D5406-1CDF-4AED-B7CD-85506F8F4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1</Pages>
  <Words>74</Words>
  <Characters>423</Characters>
  <Application>Microsoft Office Word</Application>
  <DocSecurity>0</DocSecurity>
  <Lines>3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</vt:i4>
      </vt:variant>
    </vt:vector>
  </HeadingPairs>
  <TitlesOfParts>
    <vt:vector size="2" baseType="lpstr">
      <vt:lpstr/>
      <vt:lpstr>CT03: Concept Test</vt:lpstr>
    </vt:vector>
  </TitlesOfParts>
  <Company/>
  <LinksUpToDate>false</LinksUpToDate>
  <CharactersWithSpaces>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ddeus Thomas</dc:creator>
  <cp:keywords/>
  <dc:description/>
  <cp:lastModifiedBy>Thaddeus Thomas</cp:lastModifiedBy>
  <cp:revision>1</cp:revision>
  <dcterms:created xsi:type="dcterms:W3CDTF">2022-07-18T09:48:00Z</dcterms:created>
  <dcterms:modified xsi:type="dcterms:W3CDTF">2022-07-18T10:17:00Z</dcterms:modified>
</cp:coreProperties>
</file>